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70393" w14:textId="77777777" w:rsidR="00E877EA" w:rsidRDefault="00DF00B0">
      <w:pPr>
        <w:rPr>
          <w:color w:val="333333"/>
          <w:shd w:val="clear" w:color="auto" w:fill="FFFFFF"/>
        </w:rPr>
      </w:pPr>
      <w:r>
        <w:rPr>
          <w:color w:val="333333"/>
          <w:shd w:val="clear" w:color="auto" w:fill="FFFFFF"/>
        </w:rPr>
        <w:t>There are a lot of different things you can put on your bug out bag list and there’s not really one list of contents that you should follow. Each item in your kit will depend on your skill set and what you’re trying to prepare for. It’ll also change depending on your region, the season and how likely it is that you’ll have other gear available to you while you’re out.</w:t>
      </w:r>
    </w:p>
    <w:p w14:paraId="7F910AD2" w14:textId="77777777" w:rsidR="00AC4092" w:rsidRDefault="00AC4092">
      <w:pPr>
        <w:rPr>
          <w:color w:val="333333"/>
          <w:shd w:val="clear" w:color="auto" w:fill="FFFFFF"/>
        </w:rPr>
      </w:pPr>
      <w:r>
        <w:rPr>
          <w:color w:val="333333"/>
          <w:shd w:val="clear" w:color="auto" w:fill="FFFFFF"/>
        </w:rPr>
        <w:t>MUST HAVES for the Cary GO Team</w:t>
      </w:r>
    </w:p>
    <w:p w14:paraId="7A59141F" w14:textId="77777777" w:rsidR="00DF00B0" w:rsidRDefault="00DF00B0" w:rsidP="00AC4092">
      <w:pPr>
        <w:pStyle w:val="ListParagraph"/>
        <w:numPr>
          <w:ilvl w:val="0"/>
          <w:numId w:val="4"/>
        </w:numPr>
        <w:rPr>
          <w:color w:val="333333"/>
          <w:shd w:val="clear" w:color="auto" w:fill="FFFFFF"/>
        </w:rPr>
      </w:pPr>
      <w:r w:rsidRPr="00AC4092">
        <w:rPr>
          <w:color w:val="333333"/>
          <w:shd w:val="clear" w:color="auto" w:fill="FFFFFF"/>
        </w:rPr>
        <w:t>GO Team Bag Documents – ZIP file from our website at carycert.org &gt; Docs &gt; Reference Material</w:t>
      </w:r>
    </w:p>
    <w:p w14:paraId="4665D096" w14:textId="77777777" w:rsidR="00AC4092" w:rsidRDefault="00AC4092" w:rsidP="00AC4092">
      <w:pPr>
        <w:pStyle w:val="ListParagraph"/>
        <w:numPr>
          <w:ilvl w:val="0"/>
          <w:numId w:val="4"/>
        </w:numPr>
        <w:rPr>
          <w:color w:val="333333"/>
          <w:shd w:val="clear" w:color="auto" w:fill="FFFFFF"/>
        </w:rPr>
      </w:pPr>
      <w:r w:rsidRPr="00AC4092">
        <w:rPr>
          <w:color w:val="333333"/>
          <w:shd w:val="clear" w:color="auto" w:fill="FFFFFF"/>
        </w:rPr>
        <w:t>1st aid kit, medical supplies, gloves</w:t>
      </w:r>
    </w:p>
    <w:p w14:paraId="4AFFF6EA" w14:textId="77777777" w:rsidR="00AC4092" w:rsidRPr="00AC4092" w:rsidRDefault="00AC4092" w:rsidP="00AC4092">
      <w:pPr>
        <w:pStyle w:val="ListParagraph"/>
        <w:numPr>
          <w:ilvl w:val="0"/>
          <w:numId w:val="4"/>
        </w:numPr>
        <w:rPr>
          <w:color w:val="333333"/>
          <w:shd w:val="clear" w:color="auto" w:fill="FFFFFF"/>
        </w:rPr>
      </w:pPr>
      <w:r>
        <w:rPr>
          <w:color w:val="333333"/>
          <w:shd w:val="clear" w:color="auto" w:fill="FFFFFF"/>
        </w:rPr>
        <w:t>CERT</w:t>
      </w:r>
      <w:r w:rsidRPr="00AC4092">
        <w:rPr>
          <w:color w:val="333333"/>
          <w:shd w:val="clear" w:color="auto" w:fill="FFFFFF"/>
        </w:rPr>
        <w:t xml:space="preserve"> vest</w:t>
      </w:r>
      <w:r>
        <w:rPr>
          <w:color w:val="333333"/>
          <w:shd w:val="clear" w:color="auto" w:fill="FFFFFF"/>
        </w:rPr>
        <w:t xml:space="preserve"> – Yellow (Does not need to say Cary, but does need to say CERT)</w:t>
      </w:r>
    </w:p>
    <w:p w14:paraId="58B0427A" w14:textId="77777777" w:rsidR="00AC4092" w:rsidRDefault="00AC4092" w:rsidP="00AC4092">
      <w:pPr>
        <w:pStyle w:val="ListParagraph"/>
        <w:numPr>
          <w:ilvl w:val="0"/>
          <w:numId w:val="4"/>
        </w:numPr>
        <w:rPr>
          <w:color w:val="333333"/>
          <w:shd w:val="clear" w:color="auto" w:fill="FFFFFF"/>
        </w:rPr>
      </w:pPr>
      <w:r>
        <w:rPr>
          <w:color w:val="333333"/>
          <w:shd w:val="clear" w:color="auto" w:fill="FFFFFF"/>
        </w:rPr>
        <w:t>ID Badge with up-to-date stickers</w:t>
      </w:r>
    </w:p>
    <w:p w14:paraId="7CF3297E" w14:textId="77777777" w:rsidR="00AC4092" w:rsidRPr="00AC4092" w:rsidRDefault="00AC4092" w:rsidP="00AC4092">
      <w:pPr>
        <w:pStyle w:val="ListParagraph"/>
        <w:numPr>
          <w:ilvl w:val="0"/>
          <w:numId w:val="4"/>
        </w:numPr>
        <w:rPr>
          <w:color w:val="333333"/>
          <w:shd w:val="clear" w:color="auto" w:fill="FFFFFF"/>
        </w:rPr>
      </w:pPr>
      <w:r w:rsidRPr="00AC4092">
        <w:rPr>
          <w:color w:val="333333"/>
          <w:shd w:val="clear" w:color="auto" w:fill="FFFFFF"/>
        </w:rPr>
        <w:t>flashlight</w:t>
      </w:r>
    </w:p>
    <w:p w14:paraId="178BCB8D" w14:textId="77777777" w:rsidR="00AC4092" w:rsidRDefault="00AC4092" w:rsidP="00AC4092">
      <w:pPr>
        <w:pStyle w:val="ListParagraph"/>
        <w:numPr>
          <w:ilvl w:val="0"/>
          <w:numId w:val="4"/>
        </w:numPr>
        <w:rPr>
          <w:color w:val="333333"/>
          <w:shd w:val="clear" w:color="auto" w:fill="FFFFFF"/>
        </w:rPr>
      </w:pPr>
      <w:r w:rsidRPr="00AC4092">
        <w:rPr>
          <w:color w:val="333333"/>
          <w:shd w:val="clear" w:color="auto" w:fill="FFFFFF"/>
        </w:rPr>
        <w:t>gloves:  utility, Nitrile, hand warmers</w:t>
      </w:r>
    </w:p>
    <w:p w14:paraId="690C8E9A" w14:textId="77777777" w:rsidR="00AC4092" w:rsidRPr="00AC4092" w:rsidRDefault="00AC4092" w:rsidP="00AC4092">
      <w:pPr>
        <w:pStyle w:val="ListParagraph"/>
        <w:numPr>
          <w:ilvl w:val="0"/>
          <w:numId w:val="4"/>
        </w:numPr>
        <w:rPr>
          <w:color w:val="333333"/>
          <w:shd w:val="clear" w:color="auto" w:fill="FFFFFF"/>
        </w:rPr>
      </w:pPr>
      <w:r w:rsidRPr="00AC4092">
        <w:rPr>
          <w:color w:val="333333"/>
          <w:shd w:val="clear" w:color="auto" w:fill="FFFFFF"/>
        </w:rPr>
        <w:t xml:space="preserve">hats:  hard, </w:t>
      </w:r>
      <w:r>
        <w:rPr>
          <w:color w:val="333333"/>
          <w:shd w:val="clear" w:color="auto" w:fill="FFFFFF"/>
        </w:rPr>
        <w:t>CERT</w:t>
      </w:r>
      <w:r w:rsidRPr="00AC4092">
        <w:rPr>
          <w:color w:val="333333"/>
          <w:shd w:val="clear" w:color="auto" w:fill="FFFFFF"/>
        </w:rPr>
        <w:t xml:space="preserve"> hat</w:t>
      </w:r>
      <w:r>
        <w:rPr>
          <w:color w:val="333333"/>
          <w:shd w:val="clear" w:color="auto" w:fill="FFFFFF"/>
        </w:rPr>
        <w:t xml:space="preserve"> (must have the hard hat – the soft hat is optional)</w:t>
      </w:r>
    </w:p>
    <w:p w14:paraId="21C7947F" w14:textId="77777777" w:rsidR="00AC4092" w:rsidRPr="00AC4092" w:rsidRDefault="00AC4092" w:rsidP="00AC4092">
      <w:pPr>
        <w:pStyle w:val="ListParagraph"/>
        <w:numPr>
          <w:ilvl w:val="0"/>
          <w:numId w:val="4"/>
        </w:numPr>
        <w:rPr>
          <w:color w:val="333333"/>
          <w:shd w:val="clear" w:color="auto" w:fill="FFFFFF"/>
        </w:rPr>
      </w:pPr>
      <w:r w:rsidRPr="00AC4092">
        <w:rPr>
          <w:color w:val="333333"/>
          <w:shd w:val="clear" w:color="auto" w:fill="FFFFFF"/>
        </w:rPr>
        <w:t>safety goggles</w:t>
      </w:r>
    </w:p>
    <w:p w14:paraId="00988ADB" w14:textId="77777777" w:rsidR="00AC4092" w:rsidRDefault="00AC4092" w:rsidP="00AC4092">
      <w:pPr>
        <w:pStyle w:val="ListParagraph"/>
        <w:numPr>
          <w:ilvl w:val="0"/>
          <w:numId w:val="4"/>
        </w:numPr>
        <w:rPr>
          <w:color w:val="333333"/>
          <w:shd w:val="clear" w:color="auto" w:fill="FFFFFF"/>
        </w:rPr>
      </w:pPr>
      <w:r w:rsidRPr="00AC4092">
        <w:rPr>
          <w:color w:val="333333"/>
          <w:shd w:val="clear" w:color="auto" w:fill="FFFFFF"/>
        </w:rPr>
        <w:t>whistle</w:t>
      </w:r>
    </w:p>
    <w:p w14:paraId="7713A84E" w14:textId="77777777" w:rsidR="00AC4092" w:rsidRDefault="00AC4092" w:rsidP="00AC4092">
      <w:pPr>
        <w:pStyle w:val="ListParagraph"/>
        <w:numPr>
          <w:ilvl w:val="0"/>
          <w:numId w:val="4"/>
        </w:numPr>
        <w:rPr>
          <w:color w:val="333333"/>
          <w:shd w:val="clear" w:color="auto" w:fill="FFFFFF"/>
        </w:rPr>
      </w:pPr>
      <w:r>
        <w:rPr>
          <w:color w:val="333333"/>
          <w:shd w:val="clear" w:color="auto" w:fill="FFFFFF"/>
        </w:rPr>
        <w:t>writing utensil (pen/pencil/markers/crayons)</w:t>
      </w:r>
    </w:p>
    <w:p w14:paraId="482CB3BE" w14:textId="77777777" w:rsidR="0051681E" w:rsidRPr="00AC4092" w:rsidRDefault="0051681E" w:rsidP="00AC4092">
      <w:pPr>
        <w:pStyle w:val="ListParagraph"/>
        <w:numPr>
          <w:ilvl w:val="0"/>
          <w:numId w:val="4"/>
        </w:numPr>
        <w:rPr>
          <w:color w:val="333333"/>
          <w:shd w:val="clear" w:color="auto" w:fill="FFFFFF"/>
        </w:rPr>
      </w:pPr>
      <w:r>
        <w:rPr>
          <w:color w:val="333333"/>
          <w:shd w:val="clear" w:color="auto" w:fill="FFFFFF"/>
        </w:rPr>
        <w:t>duct tape</w:t>
      </w:r>
    </w:p>
    <w:p w14:paraId="75F86BB1" w14:textId="77777777" w:rsidR="00DF00B0" w:rsidRPr="00DF00B0" w:rsidRDefault="00DF00B0" w:rsidP="00DF00B0">
      <w:pPr>
        <w:rPr>
          <w:color w:val="333333"/>
          <w:shd w:val="clear" w:color="auto" w:fill="FFFFFF"/>
        </w:rPr>
      </w:pPr>
      <w:r w:rsidRPr="00DF00B0">
        <w:rPr>
          <w:color w:val="333333"/>
          <w:shd w:val="clear" w:color="auto" w:fill="FFFFFF"/>
        </w:rPr>
        <w:t>Here is just a sampling of things you might want to consider putting in your emergency kit.</w:t>
      </w:r>
    </w:p>
    <w:p w14:paraId="5648662D" w14:textId="77777777" w:rsidR="00DF00B0" w:rsidRPr="00DF00B0" w:rsidRDefault="00DF00B0" w:rsidP="004D0228">
      <w:pPr>
        <w:pStyle w:val="ListParagraph"/>
        <w:numPr>
          <w:ilvl w:val="0"/>
          <w:numId w:val="3"/>
        </w:numPr>
        <w:rPr>
          <w:color w:val="333333"/>
          <w:shd w:val="clear" w:color="auto" w:fill="FFFFFF"/>
        </w:rPr>
      </w:pPr>
      <w:r w:rsidRPr="00DF00B0">
        <w:rPr>
          <w:color w:val="333333"/>
          <w:shd w:val="clear" w:color="auto" w:fill="FFFFFF"/>
        </w:rPr>
        <w:t>batteries</w:t>
      </w:r>
    </w:p>
    <w:p w14:paraId="3284B65F"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carabineers</w:t>
      </w:r>
    </w:p>
    <w:p w14:paraId="2855352D"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C</w:t>
      </w:r>
      <w:r w:rsidR="00AC4092">
        <w:rPr>
          <w:color w:val="333333"/>
          <w:shd w:val="clear" w:color="auto" w:fill="FFFFFF"/>
        </w:rPr>
        <w:t>ERT</w:t>
      </w:r>
      <w:r w:rsidRPr="00AC4092">
        <w:rPr>
          <w:color w:val="333333"/>
          <w:shd w:val="clear" w:color="auto" w:fill="FFFFFF"/>
        </w:rPr>
        <w:t xml:space="preserve"> pocket operations guide</w:t>
      </w:r>
    </w:p>
    <w:p w14:paraId="67E5D0F1"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charger</w:t>
      </w:r>
    </w:p>
    <w:p w14:paraId="768DA655"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compass</w:t>
      </w:r>
    </w:p>
    <w:p w14:paraId="33330397" w14:textId="77777777" w:rsidR="00DF00B0" w:rsidRPr="00AC4092" w:rsidRDefault="00DF00B0" w:rsidP="006E62FF">
      <w:pPr>
        <w:pStyle w:val="ListParagraph"/>
        <w:numPr>
          <w:ilvl w:val="0"/>
          <w:numId w:val="3"/>
        </w:numPr>
        <w:rPr>
          <w:color w:val="333333"/>
          <w:shd w:val="clear" w:color="auto" w:fill="FFFFFF"/>
        </w:rPr>
      </w:pPr>
      <w:r w:rsidRPr="00AC4092">
        <w:rPr>
          <w:color w:val="333333"/>
          <w:shd w:val="clear" w:color="auto" w:fill="FFFFFF"/>
        </w:rPr>
        <w:t>emergency blanket</w:t>
      </w:r>
    </w:p>
    <w:p w14:paraId="471D834F"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food:  snacks, 5 hr energy drink, etc.)</w:t>
      </w:r>
    </w:p>
    <w:p w14:paraId="5243442A"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jacket</w:t>
      </w:r>
    </w:p>
    <w:p w14:paraId="799AF09F"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mask:  respirator, dust</w:t>
      </w:r>
    </w:p>
    <w:p w14:paraId="480DFD25"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personal toiletries (toothbrush, toothpaste, chapstick, toilet paper, sun tan lotion, bug spray, tissues, hand sanitizer, wet ones, medication, sun glasses, reading glasses,</w:t>
      </w:r>
      <w:r w:rsidR="00AC4092" w:rsidRPr="00AC4092">
        <w:rPr>
          <w:color w:val="333333"/>
          <w:shd w:val="clear" w:color="auto" w:fill="FFFFFF"/>
        </w:rPr>
        <w:t xml:space="preserve"> </w:t>
      </w:r>
      <w:r w:rsidRPr="00AC4092">
        <w:rPr>
          <w:color w:val="333333"/>
          <w:shd w:val="clear" w:color="auto" w:fill="FFFFFF"/>
        </w:rPr>
        <w:t>etc.)</w:t>
      </w:r>
    </w:p>
    <w:p w14:paraId="5BB5582B"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poncho/rain suit</w:t>
      </w:r>
    </w:p>
    <w:p w14:paraId="570460C2"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protective gown</w:t>
      </w:r>
    </w:p>
    <w:p w14:paraId="5E00C4F9"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pulse oximeter</w:t>
      </w:r>
    </w:p>
    <w:p w14:paraId="5E915DC5"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ropes bright colored (para cord)</w:t>
      </w:r>
    </w:p>
    <w:p w14:paraId="09C73C31"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search light</w:t>
      </w:r>
    </w:p>
    <w:p w14:paraId="3B5CCD50"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spare clothes</w:t>
      </w:r>
    </w:p>
    <w:p w14:paraId="723D41AA"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Swiss army knife</w:t>
      </w:r>
    </w:p>
    <w:p w14:paraId="330CFB2A"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tape:  caution tape, duct tape</w:t>
      </w:r>
    </w:p>
    <w:p w14:paraId="140C3D06"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tool to</w:t>
      </w:r>
      <w:r w:rsidR="00AC4092" w:rsidRPr="00AC4092">
        <w:rPr>
          <w:color w:val="333333"/>
          <w:shd w:val="clear" w:color="auto" w:fill="FFFFFF"/>
        </w:rPr>
        <w:t xml:space="preserve"> </w:t>
      </w:r>
      <w:r w:rsidRPr="00AC4092">
        <w:rPr>
          <w:color w:val="333333"/>
          <w:shd w:val="clear" w:color="auto" w:fill="FFFFFF"/>
        </w:rPr>
        <w:t>cut seat belts (bench.made.com)</w:t>
      </w:r>
    </w:p>
    <w:p w14:paraId="348DBC96"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tools:  4 n 1, adjustable wrench, hammer, etc.</w:t>
      </w:r>
    </w:p>
    <w:p w14:paraId="3C88A32E" w14:textId="77777777" w:rsidR="00DF00B0" w:rsidRPr="00AC4092" w:rsidRDefault="00AC4092" w:rsidP="00AC4092">
      <w:pPr>
        <w:pStyle w:val="ListParagraph"/>
        <w:numPr>
          <w:ilvl w:val="0"/>
          <w:numId w:val="3"/>
        </w:numPr>
        <w:rPr>
          <w:color w:val="333333"/>
          <w:shd w:val="clear" w:color="auto" w:fill="FFFFFF"/>
        </w:rPr>
      </w:pPr>
      <w:r>
        <w:rPr>
          <w:color w:val="333333"/>
          <w:shd w:val="clear" w:color="auto" w:fill="FFFFFF"/>
        </w:rPr>
        <w:t>UV</w:t>
      </w:r>
      <w:r w:rsidR="00DF00B0" w:rsidRPr="00AC4092">
        <w:rPr>
          <w:color w:val="333333"/>
          <w:shd w:val="clear" w:color="auto" w:fill="FFFFFF"/>
        </w:rPr>
        <w:t xml:space="preserve"> water purifier (Steripen/Adventure opti)</w:t>
      </w:r>
    </w:p>
    <w:p w14:paraId="60E8E9A2"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walking stick</w:t>
      </w:r>
    </w:p>
    <w:p w14:paraId="6257E875" w14:textId="77777777" w:rsidR="00DF00B0" w:rsidRPr="00AC4092" w:rsidRDefault="00DF00B0" w:rsidP="00AC4092">
      <w:pPr>
        <w:pStyle w:val="ListParagraph"/>
        <w:numPr>
          <w:ilvl w:val="0"/>
          <w:numId w:val="3"/>
        </w:numPr>
        <w:rPr>
          <w:color w:val="333333"/>
          <w:shd w:val="clear" w:color="auto" w:fill="FFFFFF"/>
        </w:rPr>
      </w:pPr>
      <w:r w:rsidRPr="00AC4092">
        <w:rPr>
          <w:color w:val="333333"/>
          <w:shd w:val="clear" w:color="auto" w:fill="FFFFFF"/>
        </w:rPr>
        <w:t>water proof pen, paper,</w:t>
      </w:r>
      <w:r w:rsidR="00AC4092" w:rsidRPr="00AC4092">
        <w:rPr>
          <w:color w:val="333333"/>
          <w:shd w:val="clear" w:color="auto" w:fill="FFFFFF"/>
        </w:rPr>
        <w:t xml:space="preserve"> </w:t>
      </w:r>
      <w:r w:rsidRPr="00AC4092">
        <w:rPr>
          <w:color w:val="333333"/>
          <w:shd w:val="clear" w:color="auto" w:fill="FFFFFF"/>
        </w:rPr>
        <w:t>etc.</w:t>
      </w:r>
    </w:p>
    <w:p w14:paraId="617DACF7" w14:textId="77777777" w:rsidR="00DF00B0" w:rsidRDefault="00DF00B0" w:rsidP="00AC4092">
      <w:pPr>
        <w:pStyle w:val="ListParagraph"/>
        <w:numPr>
          <w:ilvl w:val="0"/>
          <w:numId w:val="3"/>
        </w:numPr>
        <w:rPr>
          <w:color w:val="333333"/>
          <w:shd w:val="clear" w:color="auto" w:fill="FFFFFF"/>
        </w:rPr>
      </w:pPr>
      <w:r w:rsidRPr="00AC4092">
        <w:rPr>
          <w:color w:val="333333"/>
          <w:shd w:val="clear" w:color="auto" w:fill="FFFFFF"/>
        </w:rPr>
        <w:t>zip ties</w:t>
      </w:r>
    </w:p>
    <w:p w14:paraId="2D615F1E" w14:textId="77777777" w:rsidR="00AC4092" w:rsidRDefault="00AC4092" w:rsidP="00AC4092">
      <w:pPr>
        <w:pageBreakBefore/>
        <w:rPr>
          <w:color w:val="333333"/>
          <w:shd w:val="clear" w:color="auto" w:fill="FFFFFF"/>
        </w:rPr>
      </w:pPr>
      <w:r>
        <w:rPr>
          <w:color w:val="333333"/>
          <w:shd w:val="clear" w:color="auto" w:fill="FFFFFF"/>
        </w:rPr>
        <w:lastRenderedPageBreak/>
        <w:t>Other ideas we’ve heard over the years:</w:t>
      </w:r>
    </w:p>
    <w:p w14:paraId="0B8ABE25" w14:textId="77777777" w:rsidR="00AC4092" w:rsidRDefault="00AC4092" w:rsidP="00AC4092">
      <w:pPr>
        <w:pStyle w:val="ListParagraph"/>
        <w:numPr>
          <w:ilvl w:val="0"/>
          <w:numId w:val="5"/>
        </w:numPr>
        <w:rPr>
          <w:color w:val="333333"/>
          <w:shd w:val="clear" w:color="auto" w:fill="FFFFFF"/>
        </w:rPr>
      </w:pPr>
      <w:r>
        <w:rPr>
          <w:color w:val="333333"/>
          <w:shd w:val="clear" w:color="auto" w:fill="FFFFFF"/>
        </w:rPr>
        <w:t>personnel carriers</w:t>
      </w:r>
    </w:p>
    <w:p w14:paraId="64AD466A" w14:textId="77777777" w:rsidR="00AC4092" w:rsidRDefault="00AC4092" w:rsidP="00AC4092">
      <w:pPr>
        <w:pStyle w:val="ListParagraph"/>
        <w:numPr>
          <w:ilvl w:val="0"/>
          <w:numId w:val="5"/>
        </w:numPr>
        <w:rPr>
          <w:color w:val="333333"/>
          <w:shd w:val="clear" w:color="auto" w:fill="FFFFFF"/>
        </w:rPr>
      </w:pPr>
      <w:r>
        <w:rPr>
          <w:color w:val="333333"/>
          <w:shd w:val="clear" w:color="auto" w:fill="FFFFFF"/>
        </w:rPr>
        <w:t>tourniquets</w:t>
      </w:r>
    </w:p>
    <w:p w14:paraId="66733A74" w14:textId="77777777" w:rsidR="00AC4092" w:rsidRDefault="00AC4092" w:rsidP="00AC4092">
      <w:pPr>
        <w:pStyle w:val="ListParagraph"/>
        <w:numPr>
          <w:ilvl w:val="0"/>
          <w:numId w:val="5"/>
        </w:numPr>
        <w:rPr>
          <w:color w:val="333333"/>
          <w:shd w:val="clear" w:color="auto" w:fill="FFFFFF"/>
        </w:rPr>
      </w:pPr>
      <w:r>
        <w:rPr>
          <w:color w:val="333333"/>
          <w:shd w:val="clear" w:color="auto" w:fill="FFFFFF"/>
        </w:rPr>
        <w:t>clip boards</w:t>
      </w:r>
    </w:p>
    <w:p w14:paraId="6D966E32"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quickclot</w:t>
      </w:r>
    </w:p>
    <w:p w14:paraId="3F0E703F"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solar chargers</w:t>
      </w:r>
    </w:p>
    <w:p w14:paraId="27F4F2EF"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bandanas</w:t>
      </w:r>
    </w:p>
    <w:p w14:paraId="7B1890B0"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water filtration</w:t>
      </w:r>
    </w:p>
    <w:p w14:paraId="7873B648"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can openers</w:t>
      </w:r>
    </w:p>
    <w:p w14:paraId="0A24DC39"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battery-free weather radio</w:t>
      </w:r>
    </w:p>
    <w:p w14:paraId="4321381F"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cell phone cable and adapter</w:t>
      </w:r>
    </w:p>
    <w:p w14:paraId="6C72C6B0"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wet naps</w:t>
      </w:r>
    </w:p>
    <w:p w14:paraId="0A3D4E71"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ice packs</w:t>
      </w:r>
    </w:p>
    <w:p w14:paraId="6CF70C4E"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medicines</w:t>
      </w:r>
    </w:p>
    <w:p w14:paraId="5CA00292"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telephone numbers</w:t>
      </w:r>
    </w:p>
    <w:p w14:paraId="018F8D29"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important paperwork</w:t>
      </w:r>
    </w:p>
    <w:p w14:paraId="7B270381"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cash</w:t>
      </w:r>
    </w:p>
    <w:p w14:paraId="22BE731D"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matches and lighter (waterproof container)</w:t>
      </w:r>
    </w:p>
    <w:p w14:paraId="7F52D94D"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games/activities for entertainment</w:t>
      </w:r>
    </w:p>
    <w:p w14:paraId="286760E6" w14:textId="77777777" w:rsidR="0051681E" w:rsidRDefault="0051681E" w:rsidP="00AC4092">
      <w:pPr>
        <w:pStyle w:val="ListParagraph"/>
        <w:numPr>
          <w:ilvl w:val="0"/>
          <w:numId w:val="5"/>
        </w:numPr>
        <w:rPr>
          <w:color w:val="333333"/>
          <w:shd w:val="clear" w:color="auto" w:fill="FFFFFF"/>
        </w:rPr>
      </w:pPr>
      <w:r>
        <w:rPr>
          <w:color w:val="333333"/>
          <w:shd w:val="clear" w:color="auto" w:fill="FFFFFF"/>
        </w:rPr>
        <w:t>high-energy foods (nuts, granola, crackers, peanut but</w:t>
      </w:r>
      <w:r w:rsidR="008A5511">
        <w:rPr>
          <w:color w:val="333333"/>
          <w:shd w:val="clear" w:color="auto" w:fill="FFFFFF"/>
        </w:rPr>
        <w:t>t</w:t>
      </w:r>
      <w:r>
        <w:rPr>
          <w:color w:val="333333"/>
          <w:shd w:val="clear" w:color="auto" w:fill="FFFFFF"/>
        </w:rPr>
        <w:t>er)</w:t>
      </w:r>
    </w:p>
    <w:p w14:paraId="20FD3032"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maps</w:t>
      </w:r>
    </w:p>
    <w:p w14:paraId="2C2EC36F"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umbrella</w:t>
      </w:r>
    </w:p>
    <w:p w14:paraId="190C47ED"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photos of pets/family members for identification</w:t>
      </w:r>
    </w:p>
    <w:p w14:paraId="07301755"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extra glasses</w:t>
      </w:r>
    </w:p>
    <w:p w14:paraId="5AFBCF40"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extra keys to hous and vehicle</w:t>
      </w:r>
    </w:p>
    <w:p w14:paraId="094AAD02"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camping cook set</w:t>
      </w:r>
    </w:p>
    <w:p w14:paraId="10DBE8A4"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glow sticks</w:t>
      </w:r>
    </w:p>
    <w:p w14:paraId="5F7896EB"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tent</w:t>
      </w:r>
    </w:p>
    <w:p w14:paraId="3042B02E"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sleeping bag</w:t>
      </w:r>
    </w:p>
    <w:p w14:paraId="096DA364"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belt</w:t>
      </w:r>
    </w:p>
    <w:p w14:paraId="4E21DC2A"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krazy glue</w:t>
      </w:r>
    </w:p>
    <w:p w14:paraId="040810E0"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nail clippers</w:t>
      </w:r>
    </w:p>
    <w:p w14:paraId="447C1E24"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tweezers</w:t>
      </w:r>
    </w:p>
    <w:p w14:paraId="689D30D4"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hand shovel</w:t>
      </w:r>
    </w:p>
    <w:p w14:paraId="7167287A"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calling card</w:t>
      </w:r>
    </w:p>
    <w:p w14:paraId="1D88CD01"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garbage bags</w:t>
      </w:r>
    </w:p>
    <w:p w14:paraId="242D5C6F" w14:textId="77777777" w:rsidR="008A5511" w:rsidRDefault="008A5511" w:rsidP="00AC4092">
      <w:pPr>
        <w:pStyle w:val="ListParagraph"/>
        <w:numPr>
          <w:ilvl w:val="0"/>
          <w:numId w:val="5"/>
        </w:numPr>
        <w:rPr>
          <w:color w:val="333333"/>
          <w:shd w:val="clear" w:color="auto" w:fill="FFFFFF"/>
        </w:rPr>
      </w:pPr>
      <w:r>
        <w:rPr>
          <w:color w:val="333333"/>
          <w:shd w:val="clear" w:color="auto" w:fill="FFFFFF"/>
        </w:rPr>
        <w:t>inventory list of what is in your kit(s)</w:t>
      </w:r>
    </w:p>
    <w:p w14:paraId="7B3FC338" w14:textId="77777777" w:rsidR="00AC4092" w:rsidRDefault="0051681E" w:rsidP="0051681E">
      <w:pPr>
        <w:rPr>
          <w:color w:val="333333"/>
          <w:shd w:val="clear" w:color="auto" w:fill="FFFFFF"/>
        </w:rPr>
      </w:pPr>
      <w:r>
        <w:rPr>
          <w:color w:val="333333"/>
          <w:shd w:val="clear" w:color="auto" w:fill="FFFFFF"/>
        </w:rPr>
        <w:t>Where to look on the Web for ideas:</w:t>
      </w:r>
    </w:p>
    <w:p w14:paraId="583144B0" w14:textId="77777777" w:rsidR="0051681E" w:rsidRDefault="0051681E" w:rsidP="0051681E">
      <w:pPr>
        <w:pStyle w:val="ListParagraph"/>
        <w:numPr>
          <w:ilvl w:val="0"/>
          <w:numId w:val="6"/>
        </w:numPr>
        <w:rPr>
          <w:color w:val="333333"/>
          <w:shd w:val="clear" w:color="auto" w:fill="FFFFFF"/>
        </w:rPr>
      </w:pPr>
      <w:hyperlink r:id="rId5" w:history="1">
        <w:r w:rsidRPr="00815A9A">
          <w:rPr>
            <w:rStyle w:val="Hyperlink"/>
            <w:shd w:val="clear" w:color="auto" w:fill="FFFFFF"/>
          </w:rPr>
          <w:t>https://propacusa.com/cert-supplies/</w:t>
        </w:r>
      </w:hyperlink>
    </w:p>
    <w:p w14:paraId="7524EBD3" w14:textId="77777777" w:rsidR="0051681E" w:rsidRDefault="0051681E" w:rsidP="0051681E">
      <w:pPr>
        <w:pStyle w:val="ListParagraph"/>
        <w:numPr>
          <w:ilvl w:val="0"/>
          <w:numId w:val="6"/>
        </w:numPr>
        <w:rPr>
          <w:color w:val="333333"/>
          <w:shd w:val="clear" w:color="auto" w:fill="FFFFFF"/>
        </w:rPr>
      </w:pPr>
      <w:hyperlink r:id="rId6" w:history="1">
        <w:r w:rsidRPr="00815A9A">
          <w:rPr>
            <w:rStyle w:val="Hyperlink"/>
            <w:shd w:val="clear" w:color="auto" w:fill="FFFFFF"/>
          </w:rPr>
          <w:t>http://www.foresightph.com/uploads/1/9/2/6/19269925/checklist_go_bag.jpg</w:t>
        </w:r>
      </w:hyperlink>
    </w:p>
    <w:p w14:paraId="24780054" w14:textId="77777777" w:rsidR="0051681E" w:rsidRDefault="0051681E" w:rsidP="0051681E">
      <w:pPr>
        <w:pStyle w:val="ListParagraph"/>
        <w:numPr>
          <w:ilvl w:val="0"/>
          <w:numId w:val="6"/>
        </w:numPr>
        <w:rPr>
          <w:color w:val="333333"/>
          <w:shd w:val="clear" w:color="auto" w:fill="FFFFFF"/>
        </w:rPr>
      </w:pPr>
      <w:hyperlink r:id="rId7" w:history="1">
        <w:r w:rsidRPr="00815A9A">
          <w:rPr>
            <w:rStyle w:val="Hyperlink"/>
            <w:shd w:val="clear" w:color="auto" w:fill="FFFFFF"/>
          </w:rPr>
          <w:t>https://graywolfsurvival.com/3089/graywolfs-bug-bag-list-contents/</w:t>
        </w:r>
      </w:hyperlink>
    </w:p>
    <w:p w14:paraId="2AB167F7" w14:textId="77777777" w:rsidR="0051681E" w:rsidRDefault="0051681E" w:rsidP="0051681E">
      <w:pPr>
        <w:pStyle w:val="ListParagraph"/>
        <w:numPr>
          <w:ilvl w:val="0"/>
          <w:numId w:val="6"/>
        </w:numPr>
        <w:rPr>
          <w:color w:val="333333"/>
          <w:shd w:val="clear" w:color="auto" w:fill="FFFFFF"/>
        </w:rPr>
      </w:pPr>
      <w:hyperlink r:id="rId8" w:history="1">
        <w:r w:rsidRPr="00815A9A">
          <w:rPr>
            <w:rStyle w:val="Hyperlink"/>
            <w:shd w:val="clear" w:color="auto" w:fill="FFFFFF"/>
          </w:rPr>
          <w:t>https://www.skilledsurvival.com/free-bug-out-bag-checklist/</w:t>
        </w:r>
      </w:hyperlink>
    </w:p>
    <w:p w14:paraId="72EE3336" w14:textId="77777777" w:rsidR="0051681E" w:rsidRDefault="0051681E" w:rsidP="0051681E">
      <w:pPr>
        <w:pStyle w:val="ListParagraph"/>
        <w:numPr>
          <w:ilvl w:val="0"/>
          <w:numId w:val="6"/>
        </w:numPr>
        <w:rPr>
          <w:color w:val="333333"/>
          <w:shd w:val="clear" w:color="auto" w:fill="FFFFFF"/>
        </w:rPr>
      </w:pPr>
      <w:hyperlink r:id="rId9" w:history="1">
        <w:r w:rsidRPr="00815A9A">
          <w:rPr>
            <w:rStyle w:val="Hyperlink"/>
            <w:shd w:val="clear" w:color="auto" w:fill="FFFFFF"/>
          </w:rPr>
          <w:t>https://unchartedsupplyco.com/blogs/news/bug-out-bag-checklist</w:t>
        </w:r>
      </w:hyperlink>
    </w:p>
    <w:p w14:paraId="372F9F92" w14:textId="77777777" w:rsidR="0051681E" w:rsidRDefault="0051681E" w:rsidP="0051681E">
      <w:pPr>
        <w:pStyle w:val="ListParagraph"/>
        <w:numPr>
          <w:ilvl w:val="0"/>
          <w:numId w:val="6"/>
        </w:numPr>
        <w:rPr>
          <w:color w:val="333333"/>
          <w:shd w:val="clear" w:color="auto" w:fill="FFFFFF"/>
        </w:rPr>
      </w:pPr>
      <w:hyperlink r:id="rId10" w:history="1">
        <w:r w:rsidRPr="00815A9A">
          <w:rPr>
            <w:rStyle w:val="Hyperlink"/>
            <w:shd w:val="clear" w:color="auto" w:fill="FFFFFF"/>
          </w:rPr>
          <w:t>https://www.thebugoutbagguide.com/bug-out-bag-list/</w:t>
        </w:r>
      </w:hyperlink>
    </w:p>
    <w:p w14:paraId="39096EBE" w14:textId="77777777" w:rsidR="0051681E" w:rsidRDefault="0051681E" w:rsidP="0051681E">
      <w:pPr>
        <w:pStyle w:val="ListParagraph"/>
        <w:numPr>
          <w:ilvl w:val="0"/>
          <w:numId w:val="6"/>
        </w:numPr>
        <w:rPr>
          <w:color w:val="333333"/>
          <w:shd w:val="clear" w:color="auto" w:fill="FFFFFF"/>
        </w:rPr>
      </w:pPr>
      <w:hyperlink r:id="rId11" w:history="1">
        <w:r w:rsidRPr="00815A9A">
          <w:rPr>
            <w:rStyle w:val="Hyperlink"/>
            <w:shd w:val="clear" w:color="auto" w:fill="FFFFFF"/>
          </w:rPr>
          <w:t>https://www.primalsurvivor.net/3-day-bug-out-bag/</w:t>
        </w:r>
      </w:hyperlink>
    </w:p>
    <w:p w14:paraId="39EA4C89" w14:textId="77777777" w:rsidR="0051681E" w:rsidRDefault="008A5511" w:rsidP="0051681E">
      <w:pPr>
        <w:pStyle w:val="ListParagraph"/>
        <w:numPr>
          <w:ilvl w:val="0"/>
          <w:numId w:val="6"/>
        </w:numPr>
        <w:rPr>
          <w:color w:val="333333"/>
          <w:shd w:val="clear" w:color="auto" w:fill="FFFFFF"/>
        </w:rPr>
      </w:pPr>
      <w:hyperlink r:id="rId12" w:history="1">
        <w:r w:rsidRPr="00815A9A">
          <w:rPr>
            <w:rStyle w:val="Hyperlink"/>
            <w:shd w:val="clear" w:color="auto" w:fill="FFFFFF"/>
          </w:rPr>
          <w:t>https://www.cdc.gov/ncbddd/hemophilia/documents/familyemergencykitchecklist.pdf</w:t>
        </w:r>
      </w:hyperlink>
    </w:p>
    <w:p w14:paraId="6C86F19E" w14:textId="77777777" w:rsidR="008A5511" w:rsidRDefault="008A5511" w:rsidP="008A5511">
      <w:pPr>
        <w:pStyle w:val="ListParagraph"/>
        <w:numPr>
          <w:ilvl w:val="0"/>
          <w:numId w:val="6"/>
        </w:numPr>
        <w:rPr>
          <w:color w:val="333333"/>
          <w:shd w:val="clear" w:color="auto" w:fill="FFFFFF"/>
        </w:rPr>
      </w:pPr>
      <w:hyperlink r:id="rId13" w:history="1">
        <w:r w:rsidRPr="00815A9A">
          <w:rPr>
            <w:rStyle w:val="Hyperlink"/>
            <w:shd w:val="clear" w:color="auto" w:fill="FFFFFF"/>
          </w:rPr>
          <w:t>http://www.readyshelby.org/first-steps/pack-a-go-bag/</w:t>
        </w:r>
      </w:hyperlink>
    </w:p>
    <w:p w14:paraId="2E899724" w14:textId="13A446AE" w:rsidR="00171FCD" w:rsidRDefault="00171FCD" w:rsidP="00171FCD">
      <w:pPr>
        <w:pStyle w:val="ListParagraph"/>
        <w:numPr>
          <w:ilvl w:val="0"/>
          <w:numId w:val="6"/>
        </w:numPr>
        <w:rPr>
          <w:color w:val="333333"/>
          <w:shd w:val="clear" w:color="auto" w:fill="FFFFFF"/>
        </w:rPr>
      </w:pPr>
      <w:hyperlink r:id="rId14" w:history="1">
        <w:r w:rsidRPr="00815A9A">
          <w:rPr>
            <w:rStyle w:val="Hyperlink"/>
            <w:shd w:val="clear" w:color="auto" w:fill="FFFFFF"/>
          </w:rPr>
          <w:t>http://www.prepperssurvive.com/bug-out-bag-checklist/</w:t>
        </w:r>
      </w:hyperlink>
      <w:bookmarkStart w:id="0" w:name="_GoBack"/>
      <w:bookmarkEnd w:id="0"/>
    </w:p>
    <w:sectPr w:rsidR="00171FCD" w:rsidSect="008A55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03A3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6614536"/>
    <w:multiLevelType w:val="hybridMultilevel"/>
    <w:tmpl w:val="CCE4C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A1004"/>
    <w:multiLevelType w:val="hybridMultilevel"/>
    <w:tmpl w:val="22043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351D6A"/>
    <w:multiLevelType w:val="hybridMultilevel"/>
    <w:tmpl w:val="22AEC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A4EDD"/>
    <w:multiLevelType w:val="hybridMultilevel"/>
    <w:tmpl w:val="C09EE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TQ2MzY3tzQxMjNS0lEKTi0uzszPAykwrAUAmCxEOiwAAAA="/>
  </w:docVars>
  <w:rsids>
    <w:rsidRoot w:val="00DF00B0"/>
    <w:rsid w:val="00040048"/>
    <w:rsid w:val="001523A4"/>
    <w:rsid w:val="00171FCD"/>
    <w:rsid w:val="004130CC"/>
    <w:rsid w:val="0051681E"/>
    <w:rsid w:val="007E61CA"/>
    <w:rsid w:val="008A5511"/>
    <w:rsid w:val="00AC4092"/>
    <w:rsid w:val="00B04D98"/>
    <w:rsid w:val="00BE1666"/>
    <w:rsid w:val="00DF0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D8302"/>
  <w15:chartTrackingRefBased/>
  <w15:docId w15:val="{8F2B3BE1-DED7-4ABA-8D49-31D2A1B2E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0CC"/>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B04D98"/>
    <w:pPr>
      <w:numPr>
        <w:numId w:val="2"/>
      </w:numPr>
    </w:pPr>
    <w:rPr>
      <w:lang w:val="en-IN"/>
    </w:rPr>
  </w:style>
  <w:style w:type="paragraph" w:styleId="ListParagraph">
    <w:name w:val="List Paragraph"/>
    <w:basedOn w:val="Normal"/>
    <w:uiPriority w:val="34"/>
    <w:qFormat/>
    <w:rsid w:val="00AC4092"/>
    <w:pPr>
      <w:ind w:left="720"/>
      <w:contextualSpacing/>
    </w:pPr>
  </w:style>
  <w:style w:type="character" w:styleId="Hyperlink">
    <w:name w:val="Hyperlink"/>
    <w:basedOn w:val="DefaultParagraphFont"/>
    <w:uiPriority w:val="99"/>
    <w:unhideWhenUsed/>
    <w:rsid w:val="0051681E"/>
    <w:rPr>
      <w:color w:val="0563C1" w:themeColor="hyperlink"/>
      <w:u w:val="single"/>
    </w:rPr>
  </w:style>
  <w:style w:type="paragraph" w:styleId="BalloonText">
    <w:name w:val="Balloon Text"/>
    <w:basedOn w:val="Normal"/>
    <w:link w:val="BalloonTextChar"/>
    <w:uiPriority w:val="99"/>
    <w:semiHidden/>
    <w:unhideWhenUsed/>
    <w:rsid w:val="00171FC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F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27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illedsurvival.com/free-bug-out-bag-checklist/" TargetMode="External"/><Relationship Id="rId13" Type="http://schemas.openxmlformats.org/officeDocument/2006/relationships/hyperlink" Target="http://www.readyshelby.org/first-steps/pack-a-go-bag/" TargetMode="External"/><Relationship Id="rId3" Type="http://schemas.openxmlformats.org/officeDocument/2006/relationships/settings" Target="settings.xml"/><Relationship Id="rId7" Type="http://schemas.openxmlformats.org/officeDocument/2006/relationships/hyperlink" Target="https://graywolfsurvival.com/3089/graywolfs-bug-bag-list-contents/" TargetMode="External"/><Relationship Id="rId12" Type="http://schemas.openxmlformats.org/officeDocument/2006/relationships/hyperlink" Target="https://www.cdc.gov/ncbddd/hemophilia/documents/familyemergencykitchecklist.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foresightph.com/uploads/1/9/2/6/19269925/checklist_go_bag.jpg" TargetMode="External"/><Relationship Id="rId11" Type="http://schemas.openxmlformats.org/officeDocument/2006/relationships/hyperlink" Target="https://www.primalsurvivor.net/3-day-bug-out-bag/" TargetMode="External"/><Relationship Id="rId5" Type="http://schemas.openxmlformats.org/officeDocument/2006/relationships/hyperlink" Target="https://propacusa.com/cert-supplies/" TargetMode="External"/><Relationship Id="rId15" Type="http://schemas.openxmlformats.org/officeDocument/2006/relationships/fontTable" Target="fontTable.xml"/><Relationship Id="rId10" Type="http://schemas.openxmlformats.org/officeDocument/2006/relationships/hyperlink" Target="https://www.thebugoutbagguide.com/bug-out-bag-list/" TargetMode="External"/><Relationship Id="rId4" Type="http://schemas.openxmlformats.org/officeDocument/2006/relationships/webSettings" Target="webSettings.xml"/><Relationship Id="rId9" Type="http://schemas.openxmlformats.org/officeDocument/2006/relationships/hyperlink" Target="https://unchartedsupplyco.com/blogs/news/bug-out-bag-checklist" TargetMode="External"/><Relationship Id="rId14" Type="http://schemas.openxmlformats.org/officeDocument/2006/relationships/hyperlink" Target="http://www.prepperssurvive.com/bug-out-bag-check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arlino</dc:creator>
  <cp:keywords/>
  <dc:description/>
  <cp:lastModifiedBy>Julie Carlino</cp:lastModifiedBy>
  <cp:revision>2</cp:revision>
  <cp:lastPrinted>2019-07-11T21:23:00Z</cp:lastPrinted>
  <dcterms:created xsi:type="dcterms:W3CDTF">2019-07-11T20:42:00Z</dcterms:created>
  <dcterms:modified xsi:type="dcterms:W3CDTF">2019-07-11T21:24:00Z</dcterms:modified>
</cp:coreProperties>
</file>